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3B7434" w14:textId="6183E2BB" w:rsidR="00B92ABD" w:rsidRPr="0056109E" w:rsidRDefault="006F5762" w:rsidP="004D681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109E">
        <w:rPr>
          <w:rFonts w:ascii="Times New Roman" w:hAnsi="Times New Roman" w:cs="Times New Roman"/>
          <w:b/>
          <w:sz w:val="28"/>
          <w:szCs w:val="28"/>
        </w:rPr>
        <w:t>Malik Muhammad Ehtesham</w:t>
      </w:r>
    </w:p>
    <w:p w14:paraId="4CE5CAC1" w14:textId="4DE1D9EA" w:rsidR="004D681B" w:rsidRPr="0056109E" w:rsidRDefault="004D681B" w:rsidP="004D681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6109E">
        <w:rPr>
          <w:rFonts w:ascii="Times New Roman" w:hAnsi="Times New Roman" w:cs="Times New Roman"/>
          <w:b/>
          <w:sz w:val="24"/>
          <w:szCs w:val="24"/>
        </w:rPr>
        <w:t xml:space="preserve">Residential Address: </w:t>
      </w:r>
      <w:r w:rsidR="006F5762" w:rsidRPr="0056109E">
        <w:rPr>
          <w:rFonts w:ascii="Times New Roman" w:hAnsi="Times New Roman" w:cs="Times New Roman"/>
          <w:b/>
          <w:sz w:val="24"/>
          <w:szCs w:val="24"/>
        </w:rPr>
        <w:t xml:space="preserve">unit </w:t>
      </w:r>
      <w:r w:rsidR="003F4012">
        <w:rPr>
          <w:rFonts w:ascii="Times New Roman" w:hAnsi="Times New Roman" w:cs="Times New Roman"/>
          <w:b/>
          <w:sz w:val="24"/>
          <w:szCs w:val="24"/>
        </w:rPr>
        <w:t>C56 1-9 Broadway Punchbowl NSW 2196</w:t>
      </w:r>
    </w:p>
    <w:p w14:paraId="26A01C1E" w14:textId="0E253309" w:rsidR="004D681B" w:rsidRPr="0056109E" w:rsidRDefault="001A4871" w:rsidP="004D681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6109E">
        <w:rPr>
          <w:rFonts w:ascii="Times New Roman" w:hAnsi="Times New Roman" w:cs="Times New Roman"/>
          <w:b/>
          <w:sz w:val="24"/>
          <w:szCs w:val="24"/>
        </w:rPr>
        <w:t xml:space="preserve">Contact no.: </w:t>
      </w:r>
      <w:r w:rsidR="006F5762" w:rsidRPr="0056109E">
        <w:rPr>
          <w:rFonts w:ascii="Times New Roman" w:hAnsi="Times New Roman" w:cs="Times New Roman"/>
          <w:b/>
          <w:sz w:val="24"/>
          <w:szCs w:val="24"/>
        </w:rPr>
        <w:t>0452337938</w:t>
      </w:r>
    </w:p>
    <w:p w14:paraId="2B878650" w14:textId="1779BD04" w:rsidR="006F5762" w:rsidRPr="0056109E" w:rsidRDefault="004D681B" w:rsidP="004D681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6109E">
        <w:rPr>
          <w:rFonts w:ascii="Times New Roman" w:hAnsi="Times New Roman" w:cs="Times New Roman"/>
          <w:b/>
          <w:sz w:val="24"/>
          <w:szCs w:val="24"/>
        </w:rPr>
        <w:t>E-mail</w:t>
      </w:r>
      <w:r w:rsidR="006F5762" w:rsidRPr="0056109E">
        <w:rPr>
          <w:rFonts w:ascii="Times New Roman" w:hAnsi="Times New Roman" w:cs="Times New Roman"/>
          <w:b/>
          <w:sz w:val="24"/>
          <w:szCs w:val="24"/>
        </w:rPr>
        <w:t>: ehtishamayub1996@gmail.com</w:t>
      </w:r>
    </w:p>
    <w:p w14:paraId="6AA9B4BA" w14:textId="77777777" w:rsidR="004D681B" w:rsidRPr="0056109E" w:rsidRDefault="004D681B" w:rsidP="004D68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872355" w14:textId="77777777" w:rsidR="004D681B" w:rsidRPr="0056109E" w:rsidRDefault="004D681B" w:rsidP="000F6C5D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6109E">
        <w:rPr>
          <w:rFonts w:ascii="Times New Roman" w:hAnsi="Times New Roman" w:cs="Times New Roman"/>
          <w:b/>
          <w:sz w:val="24"/>
          <w:szCs w:val="24"/>
          <w:highlight w:val="lightGray"/>
        </w:rPr>
        <w:t>Career Objective</w:t>
      </w:r>
      <w:r w:rsidRPr="0056109E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BFBFBF" w:themeFill="background1" w:themeFillShade="BF"/>
        </w:rPr>
        <w:t>:</w:t>
      </w:r>
    </w:p>
    <w:p w14:paraId="19B89E68" w14:textId="77777777" w:rsidR="000A03D0" w:rsidRPr="0056109E" w:rsidRDefault="000A03D0" w:rsidP="000A03D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8982E4" w14:textId="6FF15E39" w:rsidR="000A03D0" w:rsidRPr="0056109E" w:rsidRDefault="000A03D0" w:rsidP="000A03D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09E">
        <w:rPr>
          <w:rFonts w:ascii="Times New Roman" w:hAnsi="Times New Roman" w:cs="Times New Roman"/>
          <w:sz w:val="24"/>
          <w:szCs w:val="24"/>
        </w:rPr>
        <w:t>To have an involvement where I can prove myself as a dynamic worker through my endeavor and proficiency, I want to be a perfect working hand of the organization to attain its goal and expedite my potentialities through working in challenging and highly structured working environment.</w:t>
      </w:r>
    </w:p>
    <w:p w14:paraId="046348ED" w14:textId="77777777" w:rsidR="000A03D0" w:rsidRPr="0056109E" w:rsidRDefault="000A03D0" w:rsidP="000A03D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Georgia" w:hAnsi="Times New Roman" w:cs="Times New Roman"/>
          <w:sz w:val="24"/>
        </w:rPr>
      </w:pPr>
    </w:p>
    <w:p w14:paraId="29B2D6AE" w14:textId="77777777" w:rsidR="00233258" w:rsidRPr="0056109E" w:rsidRDefault="00233258" w:rsidP="000F6C5D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>Work Experiences:</w:t>
      </w:r>
    </w:p>
    <w:p w14:paraId="4CE296AB" w14:textId="46118FA3" w:rsidR="00EB5C9D" w:rsidRPr="0056109E" w:rsidRDefault="00090876" w:rsidP="00155CC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Ali Dine Inn and Takeaway</w:t>
      </w:r>
    </w:p>
    <w:p w14:paraId="2BBB0693" w14:textId="4B6186A2" w:rsidR="00EB5C9D" w:rsidRPr="0056109E" w:rsidRDefault="00090876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F154CB">
        <w:rPr>
          <w:rFonts w:ascii="Times New Roman" w:hAnsi="Times New Roman" w:cs="Times New Roman"/>
          <w:sz w:val="24"/>
          <w:szCs w:val="24"/>
          <w:shd w:val="clear" w:color="auto" w:fill="FFFFFF"/>
        </w:rPr>
        <w:t>ales Assistant</w:t>
      </w:r>
    </w:p>
    <w:p w14:paraId="40F7F0D2" w14:textId="7E81B98E" w:rsidR="00EB5C9D" w:rsidRPr="0056109E" w:rsidRDefault="006F5762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Haldon</w:t>
      </w:r>
      <w:proofErr w:type="spellEnd"/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reet, </w:t>
      </w:r>
      <w:proofErr w:type="spellStart"/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Lakemba</w:t>
      </w:r>
      <w:proofErr w:type="spellEnd"/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02DE83B5" w14:textId="77777777" w:rsidR="00EB5C9D" w:rsidRPr="0056109E" w:rsidRDefault="00EB5C9D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Sydney, NSW.</w:t>
      </w:r>
    </w:p>
    <w:p w14:paraId="2D6F5AF2" w14:textId="0611819F" w:rsidR="00EB5C9D" w:rsidRDefault="00090876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July</w:t>
      </w:r>
      <w:r w:rsidR="00EB5C9D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</w:t>
      </w: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="0094137E">
        <w:rPr>
          <w:rFonts w:ascii="Times New Roman" w:hAnsi="Times New Roman" w:cs="Times New Roman"/>
          <w:sz w:val="24"/>
          <w:szCs w:val="24"/>
          <w:shd w:val="clear" w:color="auto" w:fill="FFFFFF"/>
        </w:rPr>
        <w:t>-September</w:t>
      </w:r>
      <w:r w:rsidR="00EB5C9D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</w:t>
      </w:r>
      <w:r w:rsidR="006F5762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19</w:t>
      </w:r>
      <w:r w:rsidR="00E80FC5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End of Contract)</w:t>
      </w:r>
    </w:p>
    <w:p w14:paraId="362D1AF3" w14:textId="445E8213" w:rsidR="00842ABB" w:rsidRDefault="00842ABB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8B0D97B" w14:textId="2D32CEA1" w:rsidR="00842ABB" w:rsidRDefault="0094137E" w:rsidP="00842ABB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hallenger Service Group</w:t>
      </w:r>
    </w:p>
    <w:p w14:paraId="112DD2CE" w14:textId="141558D4" w:rsidR="0094137E" w:rsidRDefault="0094137E" w:rsidP="0094137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rt time Steward </w:t>
      </w:r>
    </w:p>
    <w:p w14:paraId="11FD7CB5" w14:textId="104062E0" w:rsidR="0094137E" w:rsidRPr="0094137E" w:rsidRDefault="0094137E" w:rsidP="0094137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y 2017 – Nov 2018 (End of Contract)</w:t>
      </w:r>
    </w:p>
    <w:p w14:paraId="05DE8344" w14:textId="77777777" w:rsidR="00842ABB" w:rsidRPr="0056109E" w:rsidRDefault="00842ABB" w:rsidP="004D6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33740AC" w14:textId="3D5A7360" w:rsidR="000A03D0" w:rsidRPr="0056109E" w:rsidRDefault="000A03D0" w:rsidP="000A03D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DF07CC" w14:textId="0C09C6A7" w:rsidR="006F5762" w:rsidRPr="003801D9" w:rsidRDefault="00090876" w:rsidP="006F576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shd w:val="pct15" w:color="auto" w:fill="FFFFFF"/>
        </w:rPr>
      </w:pPr>
      <w:r w:rsidRPr="003801D9">
        <w:rPr>
          <w:rFonts w:ascii="Times New Roman" w:hAnsi="Times New Roman" w:cs="Times New Roman"/>
          <w:b/>
          <w:bCs/>
          <w:sz w:val="28"/>
          <w:szCs w:val="28"/>
          <w:u w:val="single"/>
          <w:shd w:val="pct15" w:color="auto" w:fill="FFFFFF"/>
        </w:rPr>
        <w:t>Responsibilities:</w:t>
      </w:r>
    </w:p>
    <w:p w14:paraId="16B221D5" w14:textId="77777777" w:rsidR="00090876" w:rsidRPr="0056109E" w:rsidRDefault="00090876" w:rsidP="006F57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91EC00" w14:textId="77777777" w:rsidR="00F154CB" w:rsidRPr="00F154CB" w:rsidRDefault="00F154CB" w:rsidP="00F154C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F154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Greeting customers who enter the shop.</w:t>
      </w:r>
    </w:p>
    <w:p w14:paraId="6C1765E2" w14:textId="77777777" w:rsidR="00F154CB" w:rsidRPr="00F154CB" w:rsidRDefault="00F154CB" w:rsidP="00F154C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F154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Be involved in stock control and management.</w:t>
      </w:r>
    </w:p>
    <w:p w14:paraId="35255EC5" w14:textId="00BD970F" w:rsidR="00F154CB" w:rsidRPr="00F154CB" w:rsidRDefault="00F154CB" w:rsidP="00F154C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F154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Being responsible for processing cash and card payments.</w:t>
      </w:r>
    </w:p>
    <w:p w14:paraId="75B18BFF" w14:textId="77777777" w:rsidR="00F154CB" w:rsidRPr="00F154CB" w:rsidRDefault="00F154CB" w:rsidP="00F154C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F154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Answering queries from customers.</w:t>
      </w:r>
    </w:p>
    <w:p w14:paraId="3754AD13" w14:textId="68A67372" w:rsidR="00F154CB" w:rsidRDefault="00F154CB" w:rsidP="00F154C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F154CB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Reporting discrepancies and problems to the supervisor.</w:t>
      </w:r>
    </w:p>
    <w:p w14:paraId="1A4DE49B" w14:textId="77777777" w:rsidR="0094137E" w:rsidRPr="0094137E" w:rsidRDefault="0094137E" w:rsidP="0094137E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94137E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Cleaning and setting tables and placing seasonal decorations, candles, and table cloths.</w:t>
      </w:r>
    </w:p>
    <w:p w14:paraId="3947C4C8" w14:textId="77777777" w:rsidR="0094137E" w:rsidRPr="0094137E" w:rsidRDefault="0094137E" w:rsidP="0094137E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94137E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Welcoming customers, seating them, serving them water or refilling their glasses, and delivering beverages from the bartender.</w:t>
      </w:r>
    </w:p>
    <w:p w14:paraId="54A7CF94" w14:textId="041223C0" w:rsidR="0094137E" w:rsidRPr="0094137E" w:rsidRDefault="0094137E" w:rsidP="0094137E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</w:pPr>
      <w:r w:rsidRPr="0094137E">
        <w:rPr>
          <w:rFonts w:ascii="Times New Roman" w:eastAsia="Times New Roman" w:hAnsi="Times New Roman" w:cs="Times New Roman"/>
          <w:color w:val="000000"/>
          <w:sz w:val="24"/>
          <w:szCs w:val="24"/>
          <w:lang w:val="en-AU" w:eastAsia="en-AU"/>
        </w:rPr>
        <w:t>Keeping menus clean and presenting them to customers.</w:t>
      </w:r>
    </w:p>
    <w:p w14:paraId="22837771" w14:textId="77777777" w:rsidR="00A37D8C" w:rsidRPr="0056109E" w:rsidRDefault="00A37D8C" w:rsidP="00A37D8C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89E15A" w14:textId="77777777" w:rsidR="00233258" w:rsidRPr="0056109E" w:rsidRDefault="00280939" w:rsidP="000F6C5D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pct15" w:color="auto" w:fill="FFFFFF"/>
        </w:rPr>
      </w:pPr>
      <w:r w:rsidRPr="0056109E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lightGray"/>
          <w:shd w:val="pct15" w:color="auto" w:fill="FFFFFF"/>
        </w:rPr>
        <w:t>Potential Abilities</w:t>
      </w:r>
    </w:p>
    <w:p w14:paraId="4C96EF1E" w14:textId="77777777" w:rsidR="00EB5C9D" w:rsidRPr="0056109E" w:rsidRDefault="00EB5C9D" w:rsidP="00EB5C9D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109E">
        <w:rPr>
          <w:rFonts w:ascii="Times New Roman" w:eastAsia="Times New Roman" w:hAnsi="Times New Roman" w:cs="Times New Roman"/>
          <w:sz w:val="24"/>
          <w:szCs w:val="24"/>
        </w:rPr>
        <w:t>Able to work and stand for extensive periods of time and follow instructions perfectly</w:t>
      </w:r>
    </w:p>
    <w:p w14:paraId="68690193" w14:textId="77777777" w:rsidR="00E80FC5" w:rsidRPr="0056109E" w:rsidRDefault="00E80FC5" w:rsidP="008041BD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109E">
        <w:rPr>
          <w:rFonts w:ascii="Times New Roman" w:eastAsia="Times New Roman" w:hAnsi="Times New Roman" w:cs="Times New Roman"/>
          <w:sz w:val="24"/>
          <w:szCs w:val="24"/>
        </w:rPr>
        <w:t>Sincere about the responsibilities</w:t>
      </w:r>
    </w:p>
    <w:p w14:paraId="1F6E62BC" w14:textId="77777777" w:rsidR="00280939" w:rsidRPr="0056109E" w:rsidRDefault="00E80FC5" w:rsidP="00280939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109E">
        <w:rPr>
          <w:rFonts w:ascii="Times New Roman" w:eastAsia="Times New Roman" w:hAnsi="Times New Roman" w:cs="Times New Roman"/>
          <w:sz w:val="24"/>
          <w:szCs w:val="24"/>
        </w:rPr>
        <w:t>Responding to customers promptly</w:t>
      </w:r>
    </w:p>
    <w:p w14:paraId="68CE8336" w14:textId="40ECE4F2" w:rsidR="00280939" w:rsidRPr="0056109E" w:rsidRDefault="00280939" w:rsidP="00280939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109E">
        <w:rPr>
          <w:rFonts w:ascii="Times New Roman" w:eastAsia="Georgia" w:hAnsi="Times New Roman" w:cs="Times New Roman"/>
          <w:sz w:val="24"/>
        </w:rPr>
        <w:t>Critical Situation Handling</w:t>
      </w:r>
    </w:p>
    <w:p w14:paraId="5B17E47D" w14:textId="1E300741" w:rsidR="006F5762" w:rsidRPr="0025767C" w:rsidRDefault="0025767C" w:rsidP="00280939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Georgia" w:hAnsi="Times New Roman" w:cs="Times New Roman"/>
          <w:sz w:val="24"/>
        </w:rPr>
        <w:t>Able to perform the First Aid Procedure if it’s required.</w:t>
      </w:r>
    </w:p>
    <w:p w14:paraId="304D4CB5" w14:textId="22FF7311" w:rsidR="0025767C" w:rsidRPr="0056109E" w:rsidRDefault="0025767C" w:rsidP="00280939">
      <w:pPr>
        <w:numPr>
          <w:ilvl w:val="0"/>
          <w:numId w:val="1"/>
        </w:numPr>
        <w:shd w:val="clear" w:color="auto" w:fill="FFFFFF"/>
        <w:spacing w:after="0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le to operate the operational Machines such as Forklifts and others.</w:t>
      </w:r>
      <w:bookmarkStart w:id="0" w:name="_GoBack"/>
      <w:bookmarkEnd w:id="0"/>
    </w:p>
    <w:p w14:paraId="0F3B7590" w14:textId="77777777" w:rsidR="00D95B7D" w:rsidRPr="0056109E" w:rsidRDefault="00D95B7D" w:rsidP="00D95B7D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BAF6C42" w14:textId="77777777" w:rsidR="00754B21" w:rsidRPr="0056109E" w:rsidRDefault="00754B21" w:rsidP="00754B21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b/>
          <w:sz w:val="24"/>
          <w:szCs w:val="24"/>
          <w:highlight w:val="lightGray"/>
          <w:shd w:val="clear" w:color="auto" w:fill="FFFFFF"/>
        </w:rPr>
        <w:t>Academic Qualifications:</w:t>
      </w:r>
    </w:p>
    <w:p w14:paraId="22B40241" w14:textId="77777777" w:rsidR="00F154CB" w:rsidRDefault="006F5762" w:rsidP="00754B2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chelor of </w:t>
      </w:r>
      <w:r w:rsidR="00754B21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Accounting</w:t>
      </w: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Business)</w:t>
      </w:r>
    </w:p>
    <w:p w14:paraId="473C49DB" w14:textId="49176CC1" w:rsidR="00754B21" w:rsidRPr="00F154CB" w:rsidRDefault="006F5762" w:rsidP="00F154C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154CB">
        <w:rPr>
          <w:rFonts w:ascii="Times New Roman" w:hAnsi="Times New Roman" w:cs="Times New Roman"/>
          <w:sz w:val="24"/>
          <w:szCs w:val="24"/>
          <w:shd w:val="clear" w:color="auto" w:fill="FFFFFF"/>
        </w:rPr>
        <w:t>King’s Own Institute (KOI)</w:t>
      </w:r>
      <w:r w:rsidR="00754B21" w:rsidRPr="00F154CB">
        <w:rPr>
          <w:rFonts w:ascii="Times New Roman" w:hAnsi="Times New Roman" w:cs="Times New Roman"/>
          <w:sz w:val="24"/>
          <w:szCs w:val="24"/>
          <w:shd w:val="clear" w:color="auto" w:fill="FFFFFF"/>
        </w:rPr>
        <w:t>, Australia</w:t>
      </w:r>
    </w:p>
    <w:p w14:paraId="176F90A7" w14:textId="4D6D5A35" w:rsidR="00090876" w:rsidRPr="0056109E" w:rsidRDefault="00F154CB" w:rsidP="000908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</w:t>
      </w:r>
      <w:r w:rsidR="006F5762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June</w:t>
      </w:r>
      <w:r w:rsidR="00A37D8C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</w:t>
      </w:r>
      <w:r w:rsidR="006F5762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="00A37D8C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- July 20</w:t>
      </w:r>
      <w:r w:rsidR="006F5762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842ABB">
        <w:rPr>
          <w:rFonts w:ascii="Times New Roman" w:hAnsi="Times New Roman" w:cs="Times New Roman"/>
          <w:sz w:val="24"/>
          <w:szCs w:val="24"/>
          <w:shd w:val="clear" w:color="auto" w:fill="FFFFFF"/>
        </w:rPr>
        <w:t>9</w:t>
      </w:r>
    </w:p>
    <w:p w14:paraId="799E1817" w14:textId="77777777" w:rsidR="003F4012" w:rsidRDefault="003F4012" w:rsidP="003F401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3013ED9" w14:textId="48D04970" w:rsidR="00090876" w:rsidRPr="0056109E" w:rsidRDefault="00090876" w:rsidP="0009087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Certificate of Tourism and Hospitality Management</w:t>
      </w:r>
    </w:p>
    <w:p w14:paraId="08BE14AE" w14:textId="78FB4CFE" w:rsidR="00090876" w:rsidRPr="0056109E" w:rsidRDefault="00090876" w:rsidP="000908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Academies Australasia Polytechnic, Sydney</w:t>
      </w:r>
    </w:p>
    <w:p w14:paraId="5BC5A282" w14:textId="2B4BAB2C" w:rsidR="00090876" w:rsidRPr="0056109E" w:rsidRDefault="00090876" w:rsidP="000908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July 2016- June 2017</w:t>
      </w:r>
    </w:p>
    <w:p w14:paraId="474E7E2A" w14:textId="77777777" w:rsidR="006F5762" w:rsidRPr="0056109E" w:rsidRDefault="006F5762" w:rsidP="006F57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F4E4291" w14:textId="4DC1D35A" w:rsidR="00A37D8C" w:rsidRPr="0056109E" w:rsidRDefault="00A471F0" w:rsidP="006F576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mediate </w:t>
      </w:r>
    </w:p>
    <w:p w14:paraId="285CA30C" w14:textId="3B61D712" w:rsidR="00A37D8C" w:rsidRPr="0056109E" w:rsidRDefault="00A37D8C" w:rsidP="00A37D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July 20</w:t>
      </w:r>
      <w:r w:rsidR="00A471F0"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12</w:t>
      </w: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-December 2014</w:t>
      </w:r>
    </w:p>
    <w:p w14:paraId="04E7CC45" w14:textId="142FD306" w:rsidR="00A37D8C" w:rsidRPr="0056109E" w:rsidRDefault="00A37D8C" w:rsidP="00754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5E91E48" w14:textId="1BF5BFCA" w:rsidR="00A471F0" w:rsidRPr="00723447" w:rsidRDefault="00A471F0" w:rsidP="0072344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42FE412" w14:textId="1AE9802A" w:rsidR="00A471F0" w:rsidRPr="0056109E" w:rsidRDefault="00A471F0" w:rsidP="00A471F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Metric</w:t>
      </w:r>
    </w:p>
    <w:p w14:paraId="0AE69A03" w14:textId="6BE45462" w:rsidR="00A471F0" w:rsidRPr="0056109E" w:rsidRDefault="00A471F0" w:rsidP="000908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109E">
        <w:rPr>
          <w:rFonts w:ascii="Times New Roman" w:hAnsi="Times New Roman" w:cs="Times New Roman"/>
          <w:sz w:val="24"/>
          <w:szCs w:val="24"/>
          <w:shd w:val="clear" w:color="auto" w:fill="FFFFFF"/>
        </w:rPr>
        <w:t>June 2010 – February 2012</w:t>
      </w:r>
    </w:p>
    <w:p w14:paraId="0CFCAF89" w14:textId="77777777" w:rsidR="00A471F0" w:rsidRPr="0056109E" w:rsidRDefault="00A471F0" w:rsidP="00A471F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EFB5ACF" w14:textId="77777777" w:rsidR="00000A07" w:rsidRPr="0056109E" w:rsidRDefault="00000A07" w:rsidP="00000A0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D7673B" w14:textId="73B12AE3" w:rsidR="00000A07" w:rsidRPr="0056109E" w:rsidRDefault="00000A07" w:rsidP="00000A07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pct15" w:color="auto" w:fill="FFFFFF"/>
        </w:rPr>
      </w:pPr>
      <w:r w:rsidRPr="0056109E">
        <w:rPr>
          <w:rFonts w:ascii="Times New Roman" w:hAnsi="Times New Roman" w:cs="Times New Roman"/>
          <w:b/>
          <w:color w:val="000000" w:themeColor="text1"/>
          <w:sz w:val="24"/>
          <w:szCs w:val="24"/>
          <w:shd w:val="pct15" w:color="auto" w:fill="FFFFFF"/>
        </w:rPr>
        <w:t>Skills and Experience</w:t>
      </w:r>
    </w:p>
    <w:p w14:paraId="0FDFD5C0" w14:textId="77777777" w:rsidR="00000A07" w:rsidRPr="003F4012" w:rsidRDefault="00000A07" w:rsidP="003F401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E94C874" w14:textId="77777777" w:rsidR="00000A07" w:rsidRPr="00000A07" w:rsidRDefault="00000A07" w:rsidP="00000A07">
      <w:pPr>
        <w:numPr>
          <w:ilvl w:val="0"/>
          <w:numId w:val="17"/>
        </w:num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00A0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AU" w:eastAsia="en-AU"/>
        </w:rPr>
        <w:t>Significant work experience in management and the hospitality industry</w:t>
      </w:r>
    </w:p>
    <w:p w14:paraId="3CDAFB5C" w14:textId="77777777" w:rsidR="00000A07" w:rsidRPr="00000A07" w:rsidRDefault="00000A07" w:rsidP="00000A07">
      <w:pPr>
        <w:numPr>
          <w:ilvl w:val="0"/>
          <w:numId w:val="17"/>
        </w:num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00A0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AU" w:eastAsia="en-AU"/>
        </w:rPr>
        <w:t>Strong working knowledge of food and beverage service</w:t>
      </w:r>
    </w:p>
    <w:p w14:paraId="37E9BD82" w14:textId="77777777" w:rsidR="00000A07" w:rsidRPr="00000A07" w:rsidRDefault="00000A07" w:rsidP="00000A07">
      <w:pPr>
        <w:numPr>
          <w:ilvl w:val="0"/>
          <w:numId w:val="17"/>
        </w:num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00A0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AU" w:eastAsia="en-AU"/>
        </w:rPr>
        <w:t>Ability to use restaurant management software</w:t>
      </w:r>
    </w:p>
    <w:p w14:paraId="1D17E9D6" w14:textId="77777777" w:rsidR="00000A07" w:rsidRPr="00000A07" w:rsidRDefault="00000A07" w:rsidP="00000A07">
      <w:pPr>
        <w:numPr>
          <w:ilvl w:val="0"/>
          <w:numId w:val="17"/>
        </w:num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00A0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AU" w:eastAsia="en-AU"/>
        </w:rPr>
        <w:t>Strong leadership skills</w:t>
      </w:r>
    </w:p>
    <w:p w14:paraId="397286C4" w14:textId="06029A32" w:rsidR="00000A07" w:rsidRPr="00842ABB" w:rsidRDefault="00000A07" w:rsidP="00000A07">
      <w:pPr>
        <w:numPr>
          <w:ilvl w:val="0"/>
          <w:numId w:val="17"/>
        </w:num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00A0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AU" w:eastAsia="en-AU"/>
        </w:rPr>
        <w:t>Decisive and critical thinker</w:t>
      </w:r>
    </w:p>
    <w:p w14:paraId="2CE22717" w14:textId="77777777" w:rsidR="00842ABB" w:rsidRPr="00842ABB" w:rsidRDefault="00842ABB" w:rsidP="00842ABB">
      <w:pPr>
        <w:shd w:val="clear" w:color="auto" w:fill="FFFFFF"/>
        <w:spacing w:after="0" w:line="307" w:lineRule="atLeast"/>
        <w:ind w:left="60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</w:p>
    <w:p w14:paraId="1E0706CD" w14:textId="300883B3" w:rsidR="00842ABB" w:rsidRPr="00842ABB" w:rsidRDefault="00842ABB" w:rsidP="00842ABB">
      <w:pPr>
        <w:pBdr>
          <w:bottom w:val="single" w:sz="4" w:space="1" w:color="auto"/>
        </w:pBd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pct15" w:color="auto" w:fill="FFFFFF"/>
        </w:rPr>
        <w:t>Licenses and certification</w:t>
      </w:r>
    </w:p>
    <w:p w14:paraId="57CD9825" w14:textId="6746B127" w:rsidR="00842ABB" w:rsidRPr="00000A07" w:rsidRDefault="00842ABB" w:rsidP="00842ABB">
      <w:pPr>
        <w:shd w:val="clear" w:color="auto" w:fill="FFFFFF"/>
        <w:spacing w:after="0" w:line="307" w:lineRule="atLeast"/>
        <w:ind w:left="240"/>
        <w:textAlignment w:val="baseline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</w:p>
    <w:p w14:paraId="4A2C7735" w14:textId="1BB17E57" w:rsidR="00A471F0" w:rsidRDefault="00842ABB" w:rsidP="00842ABB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First Aid Course (HLTAID003) (2020)</w:t>
      </w:r>
    </w:p>
    <w:p w14:paraId="396F3772" w14:textId="77777777" w:rsidR="00842ABB" w:rsidRDefault="00842ABB" w:rsidP="00842ABB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License to Operate a Forklift (TLILIC0003) (2020)</w:t>
      </w:r>
    </w:p>
    <w:p w14:paraId="7B60AEEE" w14:textId="77777777" w:rsidR="00842ABB" w:rsidRDefault="00842ABB" w:rsidP="00842ABB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NSW HACCP and Food Safety Training (2017)</w:t>
      </w:r>
    </w:p>
    <w:p w14:paraId="5850B08D" w14:textId="1CE3941C" w:rsidR="00842ABB" w:rsidRPr="00842ABB" w:rsidRDefault="00842ABB" w:rsidP="00842ABB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 xml:space="preserve">NSW Chemical Knowledge (2017) </w:t>
      </w:r>
    </w:p>
    <w:tbl>
      <w:tblPr>
        <w:tblW w:w="9704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4"/>
        <w:gridCol w:w="540"/>
        <w:gridCol w:w="4440"/>
      </w:tblGrid>
      <w:tr w:rsidR="003F4012" w:rsidRPr="0056109E" w14:paraId="12BB2A81" w14:textId="77777777" w:rsidTr="00842ABB">
        <w:trPr>
          <w:gridAfter w:val="1"/>
          <w:wAfter w:w="4440" w:type="dxa"/>
          <w:trHeight w:val="585"/>
        </w:trPr>
        <w:tc>
          <w:tcPr>
            <w:tcW w:w="5264" w:type="dxa"/>
            <w:gridSpan w:val="2"/>
            <w:shd w:val="clear" w:color="auto" w:fill="auto"/>
            <w:vAlign w:val="bottom"/>
          </w:tcPr>
          <w:p w14:paraId="27794881" w14:textId="77777777" w:rsidR="003F4012" w:rsidRDefault="003F4012" w:rsidP="00D8201C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B681359" w14:textId="38C4A14E" w:rsidR="00842ABB" w:rsidRPr="0056109E" w:rsidRDefault="003F4012" w:rsidP="00842ABB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</w:rPr>
            </w:pPr>
            <w:r w:rsidRPr="003F4012">
              <w:rPr>
                <w:rFonts w:ascii="Times New Roman" w:eastAsia="Times New Roman" w:hAnsi="Times New Roman" w:cs="Times New Roman"/>
                <w:b/>
                <w:bCs/>
                <w:sz w:val="24"/>
                <w:highlight w:val="lightGray"/>
              </w:rPr>
              <w:t>Reference</w:t>
            </w:r>
            <w:r w:rsidR="00842ABB">
              <w:rPr>
                <w:rFonts w:ascii="Times New Roman" w:eastAsia="Times New Roman" w:hAnsi="Times New Roman" w:cs="Times New Roman"/>
                <w:sz w:val="24"/>
                <w:highlight w:val="lightGray"/>
              </w:rPr>
              <w:t xml:space="preserve">: </w:t>
            </w:r>
            <w:r w:rsidR="00842ABB">
              <w:rPr>
                <w:rFonts w:ascii="Times New Roman" w:eastAsia="Times New Roman" w:hAnsi="Times New Roman" w:cs="Times New Roman"/>
                <w:sz w:val="24"/>
              </w:rPr>
              <w:t xml:space="preserve"> RANA AKMAL, Supervisor in </w:t>
            </w:r>
            <w:proofErr w:type="spellStart"/>
            <w:r w:rsidR="00842ABB">
              <w:rPr>
                <w:rFonts w:ascii="Times New Roman" w:eastAsia="Times New Roman" w:hAnsi="Times New Roman" w:cs="Times New Roman"/>
                <w:sz w:val="24"/>
              </w:rPr>
              <w:t>Cordina</w:t>
            </w:r>
            <w:proofErr w:type="spellEnd"/>
            <w:r w:rsidR="00842ABB">
              <w:rPr>
                <w:rFonts w:ascii="Times New Roman" w:eastAsia="Times New Roman" w:hAnsi="Times New Roman" w:cs="Times New Roman"/>
                <w:sz w:val="24"/>
              </w:rPr>
              <w:t xml:space="preserve"> Chicken Factory</w:t>
            </w:r>
          </w:p>
        </w:tc>
      </w:tr>
      <w:tr w:rsidR="00887D2B" w:rsidRPr="0056109E" w14:paraId="683B0866" w14:textId="77777777" w:rsidTr="00842ABB">
        <w:trPr>
          <w:trHeight w:val="2132"/>
        </w:trPr>
        <w:tc>
          <w:tcPr>
            <w:tcW w:w="4724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6B64A5AF" w14:textId="408AAD6A" w:rsidR="00A471F0" w:rsidRPr="0056109E" w:rsidRDefault="00842ABB" w:rsidP="00D8201C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</w:rPr>
            </w:pPr>
            <w:r>
              <w:rPr>
                <w:rFonts w:ascii="Times New Roman" w:eastAsia="Times New Roman" w:hAnsi="Times New Roman" w:cs="Times New Roman"/>
                <w:sz w:val="1"/>
              </w:rPr>
              <w:t xml:space="preserve">  </w:t>
            </w:r>
          </w:p>
          <w:p w14:paraId="02F98599" w14:textId="33C311B6" w:rsidR="00A471F0" w:rsidRDefault="00842ABB" w:rsidP="00D8201C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</w:rPr>
            </w:pPr>
            <w:r>
              <w:rPr>
                <w:rFonts w:ascii="Times New Roman" w:eastAsia="Times New Roman" w:hAnsi="Times New Roman" w:cs="Times New Roman"/>
                <w:sz w:val="1"/>
              </w:rPr>
              <w:t xml:space="preserve"> Ra</w:t>
            </w:r>
          </w:p>
          <w:p w14:paraId="60F597E0" w14:textId="77777777" w:rsidR="003F4012" w:rsidRPr="0056109E" w:rsidRDefault="003F4012" w:rsidP="00D8201C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</w:rPr>
            </w:pPr>
          </w:p>
          <w:p w14:paraId="646AFAD2" w14:textId="31862A97" w:rsidR="00A471F0" w:rsidRPr="0056109E" w:rsidRDefault="00A471F0" w:rsidP="00D8201C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</w:rPr>
            </w:pPr>
          </w:p>
        </w:tc>
        <w:tc>
          <w:tcPr>
            <w:tcW w:w="49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7252CF7" w14:textId="58648DC2" w:rsidR="00887D2B" w:rsidRPr="0056109E" w:rsidRDefault="00842ABB" w:rsidP="00D8201C">
            <w:pPr>
              <w:spacing w:line="20" w:lineRule="exact"/>
              <w:rPr>
                <w:rFonts w:ascii="Times New Roman" w:eastAsia="Times New Roman" w:hAnsi="Times New Roman" w:cs="Times New Roman"/>
                <w:sz w:val="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"/>
              </w:rPr>
              <w:t>sa</w:t>
            </w:r>
            <w:proofErr w:type="spellEnd"/>
          </w:p>
        </w:tc>
      </w:tr>
    </w:tbl>
    <w:p w14:paraId="3BBE16E2" w14:textId="35DE67A1" w:rsidR="00887D2B" w:rsidRPr="0056109E" w:rsidRDefault="00887D2B" w:rsidP="00AA082A">
      <w:pPr>
        <w:spacing w:line="0" w:lineRule="atLeast"/>
        <w:rPr>
          <w:rFonts w:ascii="Times New Roman" w:eastAsia="Georgia" w:hAnsi="Times New Roman" w:cs="Times New Roman"/>
          <w:b/>
        </w:rPr>
      </w:pPr>
      <w:r w:rsidRPr="0056109E">
        <w:rPr>
          <w:rFonts w:ascii="Times New Roman" w:eastAsia="Georgia" w:hAnsi="Times New Roman" w:cs="Times New Roman"/>
          <w:b/>
          <w:highlight w:val="lightGray"/>
        </w:rPr>
        <w:lastRenderedPageBreak/>
        <w:t xml:space="preserve">Statement of </w:t>
      </w:r>
      <w:r w:rsidR="003F4012" w:rsidRPr="0056109E">
        <w:rPr>
          <w:rFonts w:ascii="Times New Roman" w:eastAsia="Georgia" w:hAnsi="Times New Roman" w:cs="Times New Roman"/>
          <w:b/>
          <w:highlight w:val="lightGray"/>
        </w:rPr>
        <w:t>originality</w:t>
      </w:r>
      <w:r w:rsidR="003F4012">
        <w:rPr>
          <w:rFonts w:ascii="Times New Roman" w:eastAsia="Georgia" w:hAnsi="Times New Roman" w:cs="Times New Roman"/>
        </w:rPr>
        <w:t xml:space="preserve">: I </w:t>
      </w:r>
      <w:r w:rsidRPr="0056109E">
        <w:rPr>
          <w:rFonts w:ascii="Times New Roman" w:eastAsia="Georgia" w:hAnsi="Times New Roman" w:cs="Times New Roman"/>
        </w:rPr>
        <w:t>declare hereby that all information I have presented so far are true to my knowledge. If required and where applicable, this document can be supported by authentic certificates</w:t>
      </w:r>
      <w:r w:rsidR="003F4012">
        <w:rPr>
          <w:rFonts w:ascii="Times New Roman" w:eastAsia="Georgia" w:hAnsi="Times New Roman" w:cs="Times New Roman"/>
        </w:rPr>
        <w:t xml:space="preserve"> </w:t>
      </w:r>
      <w:r w:rsidRPr="0056109E">
        <w:rPr>
          <w:rFonts w:ascii="Times New Roman" w:eastAsia="Georgia" w:hAnsi="Times New Roman" w:cs="Times New Roman"/>
        </w:rPr>
        <w:t>papers.</w:t>
      </w:r>
    </w:p>
    <w:p w14:paraId="0680B02D" w14:textId="4726D702" w:rsidR="00FC7841" w:rsidRPr="0056109E" w:rsidRDefault="00FC7841" w:rsidP="00887D2B">
      <w:pPr>
        <w:spacing w:line="20" w:lineRule="exact"/>
        <w:rPr>
          <w:rFonts w:ascii="Times New Roman" w:eastAsia="Times New Roman" w:hAnsi="Times New Roman" w:cs="Times New Roman"/>
        </w:rPr>
      </w:pPr>
    </w:p>
    <w:sectPr w:rsidR="00FC7841" w:rsidRPr="0056109E" w:rsidSect="00B92A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45F52"/>
    <w:multiLevelType w:val="hybridMultilevel"/>
    <w:tmpl w:val="7924FAC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92543"/>
    <w:multiLevelType w:val="multilevel"/>
    <w:tmpl w:val="FFCA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15BF7"/>
    <w:multiLevelType w:val="multilevel"/>
    <w:tmpl w:val="B008C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0B0EAF"/>
    <w:multiLevelType w:val="hybridMultilevel"/>
    <w:tmpl w:val="EE6C5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D401F8"/>
    <w:multiLevelType w:val="hybridMultilevel"/>
    <w:tmpl w:val="8B8AC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A4560"/>
    <w:multiLevelType w:val="hybridMultilevel"/>
    <w:tmpl w:val="A6A0B7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D574D"/>
    <w:multiLevelType w:val="hybridMultilevel"/>
    <w:tmpl w:val="D55A6CB0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E771D5"/>
    <w:multiLevelType w:val="hybridMultilevel"/>
    <w:tmpl w:val="35E8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1410D2"/>
    <w:multiLevelType w:val="hybridMultilevel"/>
    <w:tmpl w:val="589A5D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77A6C"/>
    <w:multiLevelType w:val="hybridMultilevel"/>
    <w:tmpl w:val="9620C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707"/>
    <w:multiLevelType w:val="hybridMultilevel"/>
    <w:tmpl w:val="5B960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3434B"/>
    <w:multiLevelType w:val="hybridMultilevel"/>
    <w:tmpl w:val="AFBC6B16"/>
    <w:lvl w:ilvl="0" w:tplc="77E4C22C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3" w:hanging="360"/>
      </w:pPr>
    </w:lvl>
    <w:lvl w:ilvl="2" w:tplc="0409001B" w:tentative="1">
      <w:start w:val="1"/>
      <w:numFmt w:val="lowerRoman"/>
      <w:lvlText w:val="%3."/>
      <w:lvlJc w:val="right"/>
      <w:pPr>
        <w:ind w:left="1823" w:hanging="180"/>
      </w:pPr>
    </w:lvl>
    <w:lvl w:ilvl="3" w:tplc="0409000F" w:tentative="1">
      <w:start w:val="1"/>
      <w:numFmt w:val="decimal"/>
      <w:lvlText w:val="%4."/>
      <w:lvlJc w:val="left"/>
      <w:pPr>
        <w:ind w:left="2543" w:hanging="360"/>
      </w:pPr>
    </w:lvl>
    <w:lvl w:ilvl="4" w:tplc="04090019" w:tentative="1">
      <w:start w:val="1"/>
      <w:numFmt w:val="lowerLetter"/>
      <w:lvlText w:val="%5."/>
      <w:lvlJc w:val="left"/>
      <w:pPr>
        <w:ind w:left="3263" w:hanging="360"/>
      </w:pPr>
    </w:lvl>
    <w:lvl w:ilvl="5" w:tplc="0409001B" w:tentative="1">
      <w:start w:val="1"/>
      <w:numFmt w:val="lowerRoman"/>
      <w:lvlText w:val="%6."/>
      <w:lvlJc w:val="right"/>
      <w:pPr>
        <w:ind w:left="3983" w:hanging="180"/>
      </w:pPr>
    </w:lvl>
    <w:lvl w:ilvl="6" w:tplc="0409000F" w:tentative="1">
      <w:start w:val="1"/>
      <w:numFmt w:val="decimal"/>
      <w:lvlText w:val="%7."/>
      <w:lvlJc w:val="left"/>
      <w:pPr>
        <w:ind w:left="4703" w:hanging="360"/>
      </w:pPr>
    </w:lvl>
    <w:lvl w:ilvl="7" w:tplc="04090019" w:tentative="1">
      <w:start w:val="1"/>
      <w:numFmt w:val="lowerLetter"/>
      <w:lvlText w:val="%8."/>
      <w:lvlJc w:val="left"/>
      <w:pPr>
        <w:ind w:left="5423" w:hanging="360"/>
      </w:pPr>
    </w:lvl>
    <w:lvl w:ilvl="8" w:tplc="04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2" w15:restartNumberingAfterBreak="0">
    <w:nsid w:val="36C905F7"/>
    <w:multiLevelType w:val="hybridMultilevel"/>
    <w:tmpl w:val="1D9C5928"/>
    <w:lvl w:ilvl="0" w:tplc="0C090005">
      <w:start w:val="1"/>
      <w:numFmt w:val="bullet"/>
      <w:lvlText w:val=""/>
      <w:lvlJc w:val="left"/>
      <w:pPr>
        <w:ind w:left="9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3" w15:restartNumberingAfterBreak="0">
    <w:nsid w:val="37294DE1"/>
    <w:multiLevelType w:val="multilevel"/>
    <w:tmpl w:val="CEA08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031C29"/>
    <w:multiLevelType w:val="multilevel"/>
    <w:tmpl w:val="2E28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8625F5D"/>
    <w:multiLevelType w:val="hybridMultilevel"/>
    <w:tmpl w:val="AD4018A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651901"/>
    <w:multiLevelType w:val="multilevel"/>
    <w:tmpl w:val="F3CC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F47046"/>
    <w:multiLevelType w:val="hybridMultilevel"/>
    <w:tmpl w:val="121628E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8FC5416"/>
    <w:multiLevelType w:val="hybridMultilevel"/>
    <w:tmpl w:val="CB6C6346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96767D8"/>
    <w:multiLevelType w:val="hybridMultilevel"/>
    <w:tmpl w:val="425C40A6"/>
    <w:lvl w:ilvl="0" w:tplc="813C7502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03" w:hanging="360"/>
      </w:pPr>
    </w:lvl>
    <w:lvl w:ilvl="2" w:tplc="0C09001B" w:tentative="1">
      <w:start w:val="1"/>
      <w:numFmt w:val="lowerRoman"/>
      <w:lvlText w:val="%3."/>
      <w:lvlJc w:val="right"/>
      <w:pPr>
        <w:ind w:left="1823" w:hanging="180"/>
      </w:pPr>
    </w:lvl>
    <w:lvl w:ilvl="3" w:tplc="0C09000F" w:tentative="1">
      <w:start w:val="1"/>
      <w:numFmt w:val="decimal"/>
      <w:lvlText w:val="%4."/>
      <w:lvlJc w:val="left"/>
      <w:pPr>
        <w:ind w:left="2543" w:hanging="360"/>
      </w:pPr>
    </w:lvl>
    <w:lvl w:ilvl="4" w:tplc="0C090019" w:tentative="1">
      <w:start w:val="1"/>
      <w:numFmt w:val="lowerLetter"/>
      <w:lvlText w:val="%5."/>
      <w:lvlJc w:val="left"/>
      <w:pPr>
        <w:ind w:left="3263" w:hanging="360"/>
      </w:pPr>
    </w:lvl>
    <w:lvl w:ilvl="5" w:tplc="0C09001B" w:tentative="1">
      <w:start w:val="1"/>
      <w:numFmt w:val="lowerRoman"/>
      <w:lvlText w:val="%6."/>
      <w:lvlJc w:val="right"/>
      <w:pPr>
        <w:ind w:left="3983" w:hanging="180"/>
      </w:pPr>
    </w:lvl>
    <w:lvl w:ilvl="6" w:tplc="0C09000F" w:tentative="1">
      <w:start w:val="1"/>
      <w:numFmt w:val="decimal"/>
      <w:lvlText w:val="%7."/>
      <w:lvlJc w:val="left"/>
      <w:pPr>
        <w:ind w:left="4703" w:hanging="360"/>
      </w:pPr>
    </w:lvl>
    <w:lvl w:ilvl="7" w:tplc="0C090019" w:tentative="1">
      <w:start w:val="1"/>
      <w:numFmt w:val="lowerLetter"/>
      <w:lvlText w:val="%8."/>
      <w:lvlJc w:val="left"/>
      <w:pPr>
        <w:ind w:left="5423" w:hanging="360"/>
      </w:pPr>
    </w:lvl>
    <w:lvl w:ilvl="8" w:tplc="0C09001B" w:tentative="1">
      <w:start w:val="1"/>
      <w:numFmt w:val="lowerRoman"/>
      <w:lvlText w:val="%9."/>
      <w:lvlJc w:val="right"/>
      <w:pPr>
        <w:ind w:left="6143" w:hanging="180"/>
      </w:pPr>
    </w:lvl>
  </w:abstractNum>
  <w:num w:numId="1">
    <w:abstractNumId w:val="1"/>
  </w:num>
  <w:num w:numId="2">
    <w:abstractNumId w:val="16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9"/>
  </w:num>
  <w:num w:numId="6">
    <w:abstractNumId w:val="7"/>
  </w:num>
  <w:num w:numId="7">
    <w:abstractNumId w:val="18"/>
  </w:num>
  <w:num w:numId="8">
    <w:abstractNumId w:val="12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8"/>
  </w:num>
  <w:num w:numId="14">
    <w:abstractNumId w:val="2"/>
  </w:num>
  <w:num w:numId="15">
    <w:abstractNumId w:val="10"/>
  </w:num>
  <w:num w:numId="16">
    <w:abstractNumId w:val="4"/>
  </w:num>
  <w:num w:numId="17">
    <w:abstractNumId w:val="14"/>
  </w:num>
  <w:num w:numId="18">
    <w:abstractNumId w:val="19"/>
  </w:num>
  <w:num w:numId="19">
    <w:abstractNumId w:val="13"/>
  </w:num>
  <w:num w:numId="20">
    <w:abstractNumId w:val="11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LQwNDM2szAyNTW1NLJQ0lEKTi0uzszPAykwrAUA7T4ypCwAAAA="/>
  </w:docVars>
  <w:rsids>
    <w:rsidRoot w:val="004D681B"/>
    <w:rsid w:val="00000A07"/>
    <w:rsid w:val="000354BC"/>
    <w:rsid w:val="00041712"/>
    <w:rsid w:val="00090876"/>
    <w:rsid w:val="000A03D0"/>
    <w:rsid w:val="000A67D6"/>
    <w:rsid w:val="000F6C5D"/>
    <w:rsid w:val="00155CCD"/>
    <w:rsid w:val="00196863"/>
    <w:rsid w:val="001A4871"/>
    <w:rsid w:val="001B5E39"/>
    <w:rsid w:val="00233258"/>
    <w:rsid w:val="0025767C"/>
    <w:rsid w:val="002774DF"/>
    <w:rsid w:val="00280939"/>
    <w:rsid w:val="00281153"/>
    <w:rsid w:val="003801D9"/>
    <w:rsid w:val="003F4012"/>
    <w:rsid w:val="00400B25"/>
    <w:rsid w:val="004D681B"/>
    <w:rsid w:val="0056109E"/>
    <w:rsid w:val="006D2A21"/>
    <w:rsid w:val="006F5762"/>
    <w:rsid w:val="00723447"/>
    <w:rsid w:val="007235C0"/>
    <w:rsid w:val="00741EAC"/>
    <w:rsid w:val="00754B21"/>
    <w:rsid w:val="008041BD"/>
    <w:rsid w:val="00823C49"/>
    <w:rsid w:val="008264C4"/>
    <w:rsid w:val="00842ABB"/>
    <w:rsid w:val="00887D2B"/>
    <w:rsid w:val="0094137E"/>
    <w:rsid w:val="009A621C"/>
    <w:rsid w:val="00A37D8C"/>
    <w:rsid w:val="00A471F0"/>
    <w:rsid w:val="00AA082A"/>
    <w:rsid w:val="00B92ABD"/>
    <w:rsid w:val="00C658A7"/>
    <w:rsid w:val="00C73A35"/>
    <w:rsid w:val="00CF1D97"/>
    <w:rsid w:val="00CF2759"/>
    <w:rsid w:val="00D4094A"/>
    <w:rsid w:val="00D65657"/>
    <w:rsid w:val="00D95B7D"/>
    <w:rsid w:val="00E80FC5"/>
    <w:rsid w:val="00EB5C9D"/>
    <w:rsid w:val="00ED03FC"/>
    <w:rsid w:val="00F154CB"/>
    <w:rsid w:val="00F545FC"/>
    <w:rsid w:val="00F6196D"/>
    <w:rsid w:val="00FA6859"/>
    <w:rsid w:val="00FC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FD0E3"/>
  <w15:docId w15:val="{BF28BD8C-F7D2-47D4-8488-E593DBAB1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2A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681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73A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37D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1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ol Enrol</dc:creator>
  <cp:keywords/>
  <dc:description/>
  <cp:lastModifiedBy>Noushaba Masud</cp:lastModifiedBy>
  <cp:revision>7</cp:revision>
  <cp:lastPrinted>2019-12-03T04:14:00Z</cp:lastPrinted>
  <dcterms:created xsi:type="dcterms:W3CDTF">2019-07-23T06:17:00Z</dcterms:created>
  <dcterms:modified xsi:type="dcterms:W3CDTF">2020-02-25T09:26:00Z</dcterms:modified>
</cp:coreProperties>
</file>